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itor</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X81be85062cd4b4a8e0caddf3956cd328c403ee2"/>
    <w:p>
      <w:pPr>
        <w:pStyle w:val="Heading1"/>
      </w:pPr>
      <w:r>
        <w:t xml:space="preserve">Cover Letter for the Editor Position in DR Congo Kinshasa</w:t>
      </w:r>
    </w:p>
    <w:p>
      <w:pPr>
        <w:pStyle w:val="FirstParagraph"/>
      </w:pPr>
      <w:r>
        <w:t xml:space="preserve">Dear Hiring Committee,</w:t>
      </w:r>
    </w:p>
    <w:p>
      <w:pPr>
        <w:pStyle w:val="BodyText"/>
      </w:pPr>
      <w:r>
        <w:t xml:space="preserve">I am writing to express my sincere interest in the Editor position at [Organization Name] in Kinshasa, Democratic Republic of the Congo (DR Congo). As a dedicated media professional with extensive experience in editorial roles across diverse cultural and linguistic contexts, I am eager to contribute my skills and passion for storytelling to an organization that values quality journalism and community engagement. This opportunity aligns perfectly with my career goals, particularly in the vibrant and dynamic environment of DR Congo Kinshasa.</w:t>
      </w:r>
    </w:p>
    <w:p>
      <w:pPr>
        <w:pStyle w:val="BodyText"/>
      </w:pPr>
      <w:r>
        <w:t xml:space="preserve">DR Congo Kinshasa is a city of immense cultural richness, political complexity, and socio-economic diversity. As an Editor, I understand the critical role that accurate, ethical, and impactful journalism plays in shaping public discourse and fostering informed communities. The challenges faced by media professionals in Kinshasa—ranging from navigating political sensitivities to addressing the needs of a multilingual population—require a nuanced understanding of local contexts and global standards. My background in editorial work, combined with my deep respect for Congolese culture, positions me to excel in this role.</w:t>
      </w:r>
    </w:p>
    <w:p>
      <w:pPr>
        <w:pStyle w:val="BodyText"/>
      </w:pPr>
      <w:r>
        <w:t xml:space="preserve">With over [X years] of experience in editing, writing, and content strategy across print and digital platforms, I have developed a strong foundation in curating compelling narratives that resonate with audiences. My work has spanned various sectors, including news media, academic publishing, and nonprofit communication. However, my passion for journalism in developing regions has always been a driving force. In DR Congo Kinshasa, where the media landscape is both challenging and transformative, I am eager to leverage my expertise to support high-quality storytelling that reflects the realities of the region.</w:t>
      </w:r>
    </w:p>
    <w:p>
      <w:pPr>
        <w:pStyle w:val="BodyText"/>
      </w:pPr>
      <w:r>
        <w:t xml:space="preserve">One of my core strengths as an Editor is my ability to adapt to diverse audiences and cultural landscapes. In Kinshasa, where French is widely spoken alongside local languages such as Lingala, Kongo, and Swahili, I have honed my skills in crafting content that bridges linguistic and cultural divides. I understand the importance of translating complex ideas into accessible language while maintaining editorial integrity. This skill is particularly crucial in DR Congo Kinshasa, where media serves as a vital tool for education, advocacy, and social cohesion.</w:t>
      </w:r>
    </w:p>
    <w:p>
      <w:pPr>
        <w:pStyle w:val="BodyText"/>
      </w:pPr>
      <w:r>
        <w:t xml:space="preserve">Moreover, my experience working in collaborative environments has prepared me to lead and support teams of writers, journalists, and content creators. As an Editor, I thrive in dynamic settings where creativity and critical thinking intersect. In Kinshasa’s fast-paced media ecosystem, I am confident in my ability to manage editorial workflows efficiently while upholding the highest standards of accuracy and ethical reporting. I am also committed to fostering a culture of innovation, where diverse perspectives are valued and amplified.</w:t>
      </w:r>
    </w:p>
    <w:p>
      <w:pPr>
        <w:pStyle w:val="BodyText"/>
      </w:pPr>
      <w:r>
        <w:t xml:space="preserve">DR Congo Kinshasa is not just a location for me—it is a place of profound significance. The city’s history, resilience, and potential have always inspired me. As an Editor in this region, I aim to highlight stories that shed light on the challenges and triumphs of its people. Whether covering local politics, community initiatives, or cultural events, I am dedicated to producing content that informs, empowers, and engages readers. This commitment aligns with [Organization Name]’s mission to deliver impactful journalism that resonates with the Congolese population.</w:t>
      </w:r>
    </w:p>
    <w:p>
      <w:pPr>
        <w:pStyle w:val="BodyText"/>
      </w:pPr>
      <w:r>
        <w:t xml:space="preserve">What sets me apart as an Editor is my unwavering dedication to excellence and my ability to balance editorial creativity with rigorous fact-checking. In DR Congo Kinshasa, where misinformation can spread rapidly, I am prepared to implement robust editorial processes that ensure credibility and trustworthiness. My approach combines technical precision with a human-centered perspective, ensuring that every piece of content reflects the voices and experiences of the communities it serves.</w:t>
      </w:r>
    </w:p>
    <w:p>
      <w:pPr>
        <w:pStyle w:val="BodyText"/>
      </w:pPr>
      <w:r>
        <w:t xml:space="preserve">I am particularly drawn to this opportunity because of [Organization Name]’s reputation for fostering journalistic integrity and innovation in DR Congo Kinshasa. I have followed your work closely, and I admire how your publications navigate the complexities of local reporting while maintaining a global outlook. I am eager to contribute my skills to an organization that values both editorial excellence and social responsibility.</w:t>
      </w:r>
    </w:p>
    <w:p>
      <w:pPr>
        <w:pStyle w:val="BodyText"/>
      </w:pPr>
      <w:r>
        <w:t xml:space="preserve">In addition to my professional qualifications, I bring a deep appreciation for the cultural and historical context of DR Congo Kinshasa. My understanding of local issues—from the challenges of urban development to the richness of traditional practices—enables me to approach storytelling with empathy and authenticity. This perspective is essential for an Editor in this region, where media has the power to influence public opinion and drive positive change.</w:t>
      </w:r>
    </w:p>
    <w:p>
      <w:pPr>
        <w:pStyle w:val="BodyText"/>
      </w:pPr>
      <w:r>
        <w:t xml:space="preserve">Finally, I would like to emphasize that my goal as an Editor is not only to produce high-quality content but also to empower others through collaboration. In Kinshasa’s evolving media landscape, I believe that mentorship and knowledge-sharing are critical for sustaining a vibrant journalism ecosystem. I am excited about the possibility of contributing to [Organization Name]’s vision while growing as a professional in this dynamic environment.</w:t>
      </w:r>
    </w:p>
    <w:p>
      <w:pPr>
        <w:pStyle w:val="BodyText"/>
      </w:pPr>
      <w:r>
        <w:t xml:space="preserve">Thank you for considering my application. I would be honored to bring my editorial expertise, cultural sensitivity, and passion for journalism to DR Congo Kinshasa. I look forward to the opportunity to discuss how I can contribute to [Organization Name]’s mission of delivering impactful storytelling in this unique and important reg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itor Position in DR Congo Kinshasa</dc:title>
  <dc:creator/>
  <dc:language>en</dc:language>
  <cp:keywords/>
  <dcterms:created xsi:type="dcterms:W3CDTF">2026-07-17T07:28:13Z</dcterms:created>
  <dcterms:modified xsi:type="dcterms:W3CDTF">2026-07-17T07:28:13Z</dcterms:modified>
</cp:coreProperties>
</file>

<file path=docProps/custom.xml><?xml version="1.0" encoding="utf-8"?>
<Properties xmlns="http://schemas.openxmlformats.org/officeDocument/2006/custom-properties" xmlns:vt="http://schemas.openxmlformats.org/officeDocument/2006/docPropsVTypes"/>
</file>